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unkhjargal Vanjildorj</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nkhjarga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njildorj</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3 Cherbourg Ct N,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unkhjargalann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5830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Uj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